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"/>
      <w:bookmarkEnd w:id="38"/>
      <w:r>
        <w:t xml:space="preserve">Instalation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rements"/>
      <w:bookmarkEnd w:id="43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7" w:name="building-docker-image"/>
      <w:bookmarkEnd w:id="47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unch-the-container"/>
      <w:bookmarkEnd w:id="48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49" w:name="how-to-use"/>
      <w:bookmarkEnd w:id="49"/>
      <w:r>
        <w:t xml:space="preserve">How to use</w:t>
      </w:r>
    </w:p>
    <w:p>
      <w:pPr>
        <w:pStyle w:val="Heading2"/>
      </w:pPr>
      <w:bookmarkStart w:id="50" w:name="creation"/>
      <w:bookmarkEnd w:id="50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2" w:name="notes"/>
      <w:bookmarkEnd w:id="52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3" w:name="levels"/>
      <w:bookmarkEnd w:id="53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4" w:name="numbering"/>
      <w:bookmarkEnd w:id="54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5" w:name="configuration"/>
      <w:bookmarkEnd w:id="55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6" w:name="build"/>
      <w:bookmarkEnd w:id="56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1" w:name="relese-4.0"/>
      <w:bookmarkEnd w:id="61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Heading1"/>
      </w:pPr>
      <w:bookmarkStart w:id="63" w:name="adolfo-sanz-de-diego-author"/>
      <w:bookmarkEnd w:id="63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64" w:name="adolfo-sanz-de-diego"/>
      <w:bookmarkEnd w:id="64"/>
      <w:r>
        <w:t xml:space="preserve">Adolfo Sanz De Diego</w:t>
      </w:r>
    </w:p>
    <w:p>
      <w:pPr>
        <w:numPr>
          <w:numId w:val="1020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20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5" w:name="algunos-proyectos"/>
      <w:bookmarkEnd w:id="65"/>
      <w:r>
        <w:t xml:space="preserve">Algunos proyectos</w:t>
      </w:r>
    </w:p>
    <w:p>
      <w:pPr>
        <w:numPr>
          <w:numId w:val="1021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1"/>
          <w:ilvl w:val="0"/>
        </w:numPr>
      </w:pPr>
      <w:hyperlink r:id="rId68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1"/>
          <w:ilvl w:val="0"/>
        </w:numPr>
      </w:pPr>
      <w:hyperlink r:id="rId69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0" w:name="where-to-find-me"/>
      <w:bookmarkEnd w:id="70"/>
      <w:r>
        <w:t xml:space="preserve">Where to find me?</w:t>
      </w:r>
    </w:p>
    <w:p>
      <w:pPr>
        <w:pStyle w:val="Compact"/>
        <w:numPr>
          <w:numId w:val="10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3"/>
          <w:ilvl w:val="1"/>
        </w:numPr>
      </w:pPr>
      <w:r>
        <w:t xml:space="preserve">Blog:</w:t>
      </w:r>
      <w:r>
        <w:t xml:space="preserve"> </w:t>
      </w:r>
      <w:hyperlink r:id="rId71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3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LinkedIn:</w:t>
      </w:r>
      <w:r>
        <w:t xml:space="preserve"> </w:t>
      </w:r>
      <w:hyperlink r:id="rId74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3"/>
          <w:ilvl w:val="1"/>
        </w:numPr>
      </w:pPr>
      <w:r>
        <w:t xml:space="preserve">SlideShare:</w:t>
      </w:r>
      <w:r>
        <w:t xml:space="preserve"> </w:t>
      </w:r>
      <w:hyperlink r:id="rId75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0c4d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23b8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11-11T12:56:08Z</dcterms:created>
  <dcterms:modified xsi:type="dcterms:W3CDTF">2019-11-11T12:56:08Z</dcterms:modified>
</cp:coreProperties>
</file>